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26242" w14:textId="61C8C966" w:rsidR="00127982" w:rsidRDefault="00EC5DE7">
      <w:r>
        <w:t>Copyright © 2024 Aanuoluwapo Ojelade</w:t>
      </w:r>
    </w:p>
    <w:p w14:paraId="07008004" w14:textId="6B22AB70" w:rsidR="00040B05" w:rsidRDefault="00040B05">
      <w:r>
        <w:t>Unless otherwise stated</w:t>
      </w:r>
    </w:p>
    <w:sectPr w:rsidR="00040B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jQBkuYmZsZmBko6SsGpxcWZ+XkgBYa1AM4F860sAAAA"/>
  </w:docVars>
  <w:rsids>
    <w:rsidRoot w:val="000F1378"/>
    <w:rsid w:val="000261CC"/>
    <w:rsid w:val="00040B05"/>
    <w:rsid w:val="000B3F43"/>
    <w:rsid w:val="000F1378"/>
    <w:rsid w:val="00127982"/>
    <w:rsid w:val="005206B9"/>
    <w:rsid w:val="008E5927"/>
    <w:rsid w:val="00EC5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AE4BA"/>
  <w15:chartTrackingRefBased/>
  <w15:docId w15:val="{23F8C258-594B-446C-ABF8-C29A9AF17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jelade, Aanu</dc:creator>
  <cp:keywords/>
  <dc:description/>
  <cp:lastModifiedBy>Ojelade, Aanu</cp:lastModifiedBy>
  <cp:revision>3</cp:revision>
  <dcterms:created xsi:type="dcterms:W3CDTF">2024-02-23T03:10:00Z</dcterms:created>
  <dcterms:modified xsi:type="dcterms:W3CDTF">2024-02-23T03:12:00Z</dcterms:modified>
</cp:coreProperties>
</file>